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CEA94F3" w:rsidR="00994A3D" w:rsidRPr="00994A3D" w:rsidRDefault="00654E8F" w:rsidP="0001436A">
      <w:pPr>
        <w:pStyle w:val="1"/>
      </w:pPr>
      <w:r w:rsidRPr="00994A3D">
        <w:t>Supplementary Tables</w:t>
      </w:r>
    </w:p>
    <w:p w14:paraId="095DA6EE" w14:textId="0F95A114" w:rsidR="00DA2EAA" w:rsidRDefault="00DA2EAA" w:rsidP="00EE2406">
      <w:pPr>
        <w:pStyle w:val="1"/>
        <w:numPr>
          <w:ilvl w:val="0"/>
          <w:numId w:val="0"/>
        </w:numPr>
        <w:ind w:left="567"/>
      </w:pPr>
      <w:r>
        <w:t xml:space="preserve">Table 1 General demographic of participants </w:t>
      </w:r>
      <w:bookmarkStart w:id="0" w:name="_GoBack"/>
      <w:bookmarkEnd w:id="0"/>
    </w:p>
    <w:tbl>
      <w:tblPr>
        <w:tblStyle w:val="11"/>
        <w:tblW w:w="0" w:type="auto"/>
        <w:jc w:val="righ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7EDCC"/>
        <w:tblLook w:val="04A0" w:firstRow="1" w:lastRow="0" w:firstColumn="1" w:lastColumn="0" w:noHBand="0" w:noVBand="1"/>
      </w:tblPr>
      <w:tblGrid>
        <w:gridCol w:w="910"/>
        <w:gridCol w:w="687"/>
        <w:gridCol w:w="936"/>
        <w:gridCol w:w="999"/>
        <w:gridCol w:w="890"/>
        <w:gridCol w:w="917"/>
        <w:gridCol w:w="1063"/>
        <w:gridCol w:w="835"/>
        <w:gridCol w:w="483"/>
        <w:gridCol w:w="687"/>
        <w:gridCol w:w="887"/>
        <w:gridCol w:w="1174"/>
        <w:gridCol w:w="1381"/>
        <w:gridCol w:w="1329"/>
        <w:gridCol w:w="1222"/>
      </w:tblGrid>
      <w:tr w:rsidR="00EE2406" w:rsidRPr="00EE2406" w14:paraId="03834766" w14:textId="77777777" w:rsidTr="005D333B">
        <w:trPr>
          <w:jc w:val="right"/>
        </w:trPr>
        <w:tc>
          <w:tcPr>
            <w:tcW w:w="0" w:type="auto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78E59BD6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articipant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1B98496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hild of participa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3C43EE5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151C8E1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</w:p>
        </w:tc>
      </w:tr>
      <w:tr w:rsidR="00EE2406" w:rsidRPr="00EE2406" w14:paraId="544D6DCF" w14:textId="77777777" w:rsidTr="005D333B">
        <w:trPr>
          <w:jc w:val="right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5E56B50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articipa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F6B7E0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19CE73A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National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2037FF2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Resid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1F45209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Educ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A00000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Education of spou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2D0D9E6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ital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7E81AB8D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Number of Childre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4F9F48E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2CBC38A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4BD6591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Educ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79250CA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agnosi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1D62D36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 xml:space="preserve">The way to </w:t>
            </w:r>
            <w:proofErr w:type="spellStart"/>
            <w:r w:rsidRPr="00EE2406">
              <w:rPr>
                <w:rFonts w:eastAsia="宋体" w:cs="Times New Roman"/>
                <w:sz w:val="16"/>
                <w:szCs w:val="16"/>
              </w:rPr>
              <w:t>NSSI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73542E5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 xml:space="preserve">The length of </w:t>
            </w:r>
            <w:proofErr w:type="spellStart"/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hospitalisation</w:t>
            </w:r>
            <w:proofErr w:type="spellEnd"/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 xml:space="preserve"> during the interview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7F82B45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 xml:space="preserve">The length of </w:t>
            </w:r>
            <w:proofErr w:type="spellStart"/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hospitalisation</w:t>
            </w:r>
            <w:proofErr w:type="spellEnd"/>
          </w:p>
        </w:tc>
      </w:tr>
      <w:tr w:rsidR="00EE2406" w:rsidRPr="00EE2406" w14:paraId="5178EA5E" w14:textId="77777777" w:rsidTr="005D333B">
        <w:trPr>
          <w:jc w:val="right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97A6FF2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925774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D5D828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7658DE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E01790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8C345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2C1D0B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06FE846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02E9454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5FD3E9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F58270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3DD825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3DE452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</w:tcPr>
          <w:p w14:paraId="710FEB8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C7EDCC"/>
          </w:tcPr>
          <w:p w14:paraId="0ACC0F7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4</w:t>
            </w:r>
          </w:p>
        </w:tc>
      </w:tr>
      <w:tr w:rsidR="00EE2406" w:rsidRPr="00EE2406" w14:paraId="046851C3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6C3F835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715DDD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CECAA7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E539E6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8EF7CE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696797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5BE86C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452AC7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D86EDC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C5C00A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0928E1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162E14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68319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D441F7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97764F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9</w:t>
            </w:r>
          </w:p>
        </w:tc>
      </w:tr>
      <w:tr w:rsidR="00EE2406" w:rsidRPr="00EE2406" w14:paraId="682831E9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1156202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C5DBB1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2DF75C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1B699B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53367A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01B722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7F6A31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BDADB2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61568EA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E66B05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48924C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C5487E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bipolar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1EFCB1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Refusing to e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74F277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2A8FE1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2</w:t>
            </w:r>
          </w:p>
        </w:tc>
      </w:tr>
      <w:tr w:rsidR="00EE2406" w:rsidRPr="00EE2406" w14:paraId="4CF9D8E3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0FA004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77ABAA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A56920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62CBA5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CF62E8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B6368A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FB29B5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1FD6BA9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2180830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EFEF27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5A81DE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D8F6DD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27501E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/Pinch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2DD6FB5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2B75458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6</w:t>
            </w:r>
          </w:p>
        </w:tc>
      </w:tr>
      <w:tr w:rsidR="00EE2406" w:rsidRPr="00EE2406" w14:paraId="6B7E6BCB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8024BD1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B23521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511FD6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E33FEC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BC33E9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C44F63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CA6107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vo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9D19A16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911326D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3C88A4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F6E1B1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E13066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bipolar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AE928E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3DD237E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4B8400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0</w:t>
            </w:r>
          </w:p>
        </w:tc>
      </w:tr>
      <w:tr w:rsidR="00EE2406" w:rsidRPr="00EE2406" w14:paraId="63957C9C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BFA3D9C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A1A750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4090C1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A21101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1731E5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860D81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64E990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vo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051CE53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D65411D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07FABD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CF0E4D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0882F1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382D3D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D05436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DF6E3F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</w:tr>
      <w:tr w:rsidR="00EE2406" w:rsidRPr="00EE2406" w14:paraId="79D835A6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8DA57BE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B65038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D44C39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21002D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B4AF36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567F6C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0740E9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vo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F604A7D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C1667AB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293BED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0C64D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B8665A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 xml:space="preserve">Unspecified </w:t>
            </w:r>
            <w:proofErr w:type="spellStart"/>
            <w:r w:rsidRPr="00EE2406">
              <w:rPr>
                <w:rFonts w:eastAsia="宋体" w:cs="Times New Roman"/>
                <w:sz w:val="16"/>
                <w:szCs w:val="16"/>
              </w:rPr>
              <w:t>behavioural</w:t>
            </w:r>
            <w:proofErr w:type="spellEnd"/>
            <w:r w:rsidRPr="00EE2406">
              <w:rPr>
                <w:rFonts w:eastAsia="宋体" w:cs="Times New Roman"/>
                <w:sz w:val="16"/>
                <w:szCs w:val="16"/>
              </w:rPr>
              <w:t xml:space="preserve"> and emotional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DF76D3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ois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824FEB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1E4C8D5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3</w:t>
            </w:r>
          </w:p>
        </w:tc>
      </w:tr>
      <w:tr w:rsidR="00EE2406" w:rsidRPr="00EE2406" w14:paraId="43824902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68F0DB9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0E6C1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5682C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6E3075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9E988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54D9AA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D31DF7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D55BA6F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CDDF9C8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AC4561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282B9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51D1B5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8AED07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65813D3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2A16B09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8</w:t>
            </w:r>
          </w:p>
        </w:tc>
      </w:tr>
      <w:tr w:rsidR="00EE2406" w:rsidRPr="00EE2406" w14:paraId="2A1A05E3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837A09F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lastRenderedPageBreak/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919FE3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53AEAA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04A1FD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6B3E33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E201DE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128113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2A47B3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60D5F25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A07BBF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5C4104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DB0A00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 xml:space="preserve">Unspecified </w:t>
            </w:r>
            <w:proofErr w:type="spellStart"/>
            <w:r w:rsidRPr="00EE2406">
              <w:rPr>
                <w:rFonts w:eastAsia="宋体" w:cs="Times New Roman"/>
                <w:sz w:val="16"/>
                <w:szCs w:val="16"/>
              </w:rPr>
              <w:t>behavioural</w:t>
            </w:r>
            <w:proofErr w:type="spellEnd"/>
            <w:r w:rsidRPr="00EE2406">
              <w:rPr>
                <w:rFonts w:eastAsia="宋体" w:cs="Times New Roman"/>
                <w:sz w:val="16"/>
                <w:szCs w:val="16"/>
              </w:rPr>
              <w:t xml:space="preserve"> and emotional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BF7DD2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unching the w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EECB67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3A2149D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8</w:t>
            </w:r>
          </w:p>
        </w:tc>
      </w:tr>
      <w:tr w:rsidR="00EE2406" w:rsidRPr="00EE2406" w14:paraId="771DD656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3608DF6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A32EE8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F6B5C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A82DE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3F5702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DD3AD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727822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1B80A06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C656071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831CE3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9C0842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9B594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7BE16E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228232C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77E3BED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</w:tr>
      <w:tr w:rsidR="00EE2406" w:rsidRPr="00EE2406" w14:paraId="28E6526B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EB487F8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ED1102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564B66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3B757E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BB5014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9FDF2A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E52DAE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vo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BA53294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B921D00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F6F5C8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E3E2EA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29023D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EBCD0C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7CA1D63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67A465E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9</w:t>
            </w:r>
          </w:p>
        </w:tc>
      </w:tr>
      <w:tr w:rsidR="00EE2406" w:rsidRPr="00EE2406" w14:paraId="4173E0A7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6F4A43F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24DC26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C27C82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D35643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453789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145F91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470F4A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C660DE5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22FEDA0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3BBC81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5F85107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249739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6E4B0B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6E5D1BA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04FB8D9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8</w:t>
            </w:r>
          </w:p>
        </w:tc>
      </w:tr>
      <w:tr w:rsidR="00EE2406" w:rsidRPr="00EE2406" w14:paraId="6D48DB2C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57E37BE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62D3C0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064C7B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54F666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untrysi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218D8A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3C914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49F22F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80C6DF0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FE269B9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BFEE0B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C004FF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30844A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bipolar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F3F25B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7496D64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9A6C10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35</w:t>
            </w:r>
          </w:p>
        </w:tc>
      </w:tr>
      <w:tr w:rsidR="00EE2406" w:rsidRPr="00EE2406" w14:paraId="4F8897EA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F0D23D1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623D41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78BE43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CBF3A3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F2861B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B38686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E099AC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1844F44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BE19E5F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98584F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24AF6F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0F0FF2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87A49F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673CFA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33F16A5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7</w:t>
            </w:r>
          </w:p>
        </w:tc>
      </w:tr>
      <w:tr w:rsidR="00EE2406" w:rsidRPr="00EE2406" w14:paraId="56D30D0B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638DAD4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E2FC34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63EAA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2D599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BD3B32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38DA8B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C8DD5A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84B81AC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3BAA14A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9CA6CC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5BAC59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939E78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D74D59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363261F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5E3FFA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</w:tr>
      <w:tr w:rsidR="00EE2406" w:rsidRPr="00EE2406" w14:paraId="620062C2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9A8505C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91FD2C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4E70C9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ED9E77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890F94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CB7CBB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21025A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Bereav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080FAD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F22EF87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A4BF27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A0F41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igh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FC075FD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57B32C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72576A7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1E9C01D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</w:tr>
      <w:tr w:rsidR="00EE2406" w:rsidRPr="00EE2406" w14:paraId="1188A55F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3D9A6C2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FDF4B1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450EA2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F32CAF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AA1D49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D65F47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0B60F90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ivo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23EACC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7643D3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914DC1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04BD0B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792FA7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C9E5B1F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621ABC8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36C07D0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14</w:t>
            </w:r>
          </w:p>
        </w:tc>
      </w:tr>
      <w:tr w:rsidR="00EE2406" w:rsidRPr="00EE2406" w14:paraId="5126AFD5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23CF9B7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844B0E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437C7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E09AB7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403680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1BA4A5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2C343E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8119DC8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6DEF4D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262FD1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A9475A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3C71A19E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E51F51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ead bang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934C3F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84E5BDA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8</w:t>
            </w:r>
          </w:p>
        </w:tc>
      </w:tr>
      <w:tr w:rsidR="00EE2406" w:rsidRPr="00EE2406" w14:paraId="74ECD9D8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4345EF6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82BE26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4698630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F1AE70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61D738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2E4B05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olle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A4D03D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7985472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59EC8C5A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62D14AF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1235994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2D4637CC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  <w:hideMark/>
          </w:tcPr>
          <w:p w14:paraId="79D7626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ead bang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56E5F1D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7EDCC"/>
          </w:tcPr>
          <w:p w14:paraId="4E7B8D69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4</w:t>
            </w:r>
          </w:p>
        </w:tc>
      </w:tr>
      <w:tr w:rsidR="00EE2406" w:rsidRPr="00EE2406" w14:paraId="33D223C5" w14:textId="77777777" w:rsidTr="005D333B">
        <w:trPr>
          <w:jc w:val="right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D6E3878" w14:textId="77777777" w:rsidR="00EE2406" w:rsidRPr="00EE2406" w:rsidRDefault="00EE2406" w:rsidP="00EE2406">
            <w:pPr>
              <w:ind w:firstLine="440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487916F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687273C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09D114D5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Tow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518D9F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156DACA0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Primary scho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2B8420D6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06EC79C1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9078395" w14:textId="77777777" w:rsidR="00EE2406" w:rsidRPr="00EE2406" w:rsidRDefault="00EE2406" w:rsidP="00EE2406">
            <w:pPr>
              <w:jc w:val="center"/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704FB3E2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3CB4CD41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Middle scho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7F32FCAB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Depressive disor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  <w:hideMark/>
          </w:tcPr>
          <w:p w14:paraId="621425F4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Cutting/Poison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3A00E8F8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  <w:lang w:eastAsia="zh-CN"/>
              </w:rPr>
            </w:pPr>
            <w:r w:rsidRPr="00EE2406">
              <w:rPr>
                <w:rFonts w:eastAsia="宋体" w:cs="Times New Roman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7EDCC"/>
          </w:tcPr>
          <w:p w14:paraId="4FF63813" w14:textId="77777777" w:rsidR="00EE2406" w:rsidRPr="00EE2406" w:rsidRDefault="00EE2406" w:rsidP="00EE2406">
            <w:pPr>
              <w:rPr>
                <w:rFonts w:eastAsia="宋体" w:cs="Times New Roman"/>
                <w:sz w:val="16"/>
                <w:szCs w:val="16"/>
              </w:rPr>
            </w:pPr>
            <w:r w:rsidRPr="00EE2406">
              <w:rPr>
                <w:rFonts w:eastAsia="宋体" w:cs="Times New Roman"/>
                <w:sz w:val="16"/>
                <w:szCs w:val="16"/>
              </w:rPr>
              <w:t>19</w:t>
            </w:r>
          </w:p>
        </w:tc>
      </w:tr>
    </w:tbl>
    <w:p w14:paraId="38A4CEBD" w14:textId="77777777" w:rsidR="00DA2EAA" w:rsidRDefault="00DA2EAA" w:rsidP="00DA2EAA"/>
    <w:p w14:paraId="67D8C300" w14:textId="77777777" w:rsidR="00DA2EAA" w:rsidRPr="00DA2EAA" w:rsidRDefault="00DA2EAA" w:rsidP="00DA2EAA"/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DA2EAA">
      <w:headerReference w:type="even" r:id="rId8"/>
      <w:footerReference w:type="even" r:id="rId9"/>
      <w:footerReference w:type="default" r:id="rId10"/>
      <w:headerReference w:type="first" r:id="rId11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4B1DF" w14:textId="77777777" w:rsidR="00703DCA" w:rsidRDefault="00703DCA" w:rsidP="00117666">
      <w:pPr>
        <w:spacing w:after="0"/>
      </w:pPr>
      <w:r>
        <w:separator/>
      </w:r>
    </w:p>
  </w:endnote>
  <w:endnote w:type="continuationSeparator" w:id="0">
    <w:p w14:paraId="317DCC87" w14:textId="77777777" w:rsidR="00703DCA" w:rsidRDefault="00703DC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1C053C5E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E240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1C053C5E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E240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53ED42EB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E240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53ED42EB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E2406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DDDC3" w14:textId="77777777" w:rsidR="00703DCA" w:rsidRDefault="00703DCA" w:rsidP="00117666">
      <w:pPr>
        <w:spacing w:after="0"/>
      </w:pPr>
      <w:r>
        <w:separator/>
      </w:r>
    </w:p>
  </w:footnote>
  <w:footnote w:type="continuationSeparator" w:id="0">
    <w:p w14:paraId="4EE11F56" w14:textId="77777777" w:rsidR="00703DCA" w:rsidRDefault="00703DC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682C0C8E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NDcysrQ0M7KwNDdT0lEKTi0uzszPAykwqgUAw7H+mC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0A1A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3F2637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3DCA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283E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CE5838"/>
    <w:rsid w:val="00D060CF"/>
    <w:rsid w:val="00DA2EAA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E2406"/>
    <w:rsid w:val="00F23BC0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next w:val="aff5"/>
    <w:uiPriority w:val="59"/>
    <w:rsid w:val="00EE2406"/>
    <w:pPr>
      <w:spacing w:after="0" w:line="240" w:lineRule="auto"/>
    </w:pPr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6B8D5B9-92DD-4A59-B4A6-F386F9215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3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cici</cp:lastModifiedBy>
  <cp:revision>2</cp:revision>
  <cp:lastPrinted>2013-10-03T12:51:00Z</cp:lastPrinted>
  <dcterms:created xsi:type="dcterms:W3CDTF">2020-04-19T14:23:00Z</dcterms:created>
  <dcterms:modified xsi:type="dcterms:W3CDTF">2020-04-19T14:23:00Z</dcterms:modified>
</cp:coreProperties>
</file>